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5F2725" w14:textId="1C972BDD" w:rsidR="00B96500" w:rsidRDefault="00B96500" w:rsidP="00B96500">
      <w:pPr>
        <w:jc w:val="center"/>
        <w:rPr>
          <w:rFonts w:ascii="Century Gothic" w:hAnsi="Century Gothic"/>
          <w:b/>
          <w:bCs/>
          <w:sz w:val="28"/>
          <w:szCs w:val="28"/>
          <w:u w:val="single"/>
        </w:rPr>
      </w:pPr>
      <w:r w:rsidRPr="00B96500">
        <w:rPr>
          <w:rFonts w:ascii="Century Gothic" w:hAnsi="Century Gothic"/>
          <w:b/>
          <w:bCs/>
          <w:sz w:val="28"/>
          <w:szCs w:val="28"/>
          <w:u w:val="single"/>
        </w:rPr>
        <w:t>Whitewater Rafting Site Plan</w:t>
      </w:r>
    </w:p>
    <w:p w14:paraId="77505681" w14:textId="04E35420" w:rsidR="00B96500" w:rsidRDefault="00A31353" w:rsidP="00B96500">
      <w:pPr>
        <w:jc w:val="both"/>
        <w:rPr>
          <w:rFonts w:ascii="Century Gothic" w:hAnsi="Century Gothic"/>
        </w:rPr>
      </w:pPr>
      <w:r w:rsidRPr="00A31353">
        <w:rPr>
          <w:rFonts w:ascii="Century Gothic" w:hAnsi="Century Gothic"/>
          <w:b/>
          <w:bCs/>
        </w:rPr>
        <w:t>Purpose</w:t>
      </w:r>
      <w:r w:rsidRPr="00A31353">
        <w:rPr>
          <w:rFonts w:ascii="Century Gothic" w:hAnsi="Century Gothic"/>
        </w:rPr>
        <w:br/>
        <w:t>To develop an engaging and intuitive online platform that captures the excitement of whitewater rafting and makes it easy for customers to explore, plan, and book their adventures. The goal is to highlight rafting as a thrilling, family-friendly experience</w:t>
      </w:r>
      <w:r>
        <w:rPr>
          <w:rFonts w:ascii="Century Gothic" w:hAnsi="Century Gothic"/>
        </w:rPr>
        <w:t xml:space="preserve">, </w:t>
      </w:r>
      <w:r w:rsidRPr="00A31353">
        <w:rPr>
          <w:rFonts w:ascii="Century Gothic" w:hAnsi="Century Gothic"/>
        </w:rPr>
        <w:t xml:space="preserve">inviting users to </w:t>
      </w:r>
      <w:r>
        <w:rPr>
          <w:rFonts w:ascii="Century Gothic" w:hAnsi="Century Gothic"/>
        </w:rPr>
        <w:t>immerse themselves in</w:t>
      </w:r>
      <w:r w:rsidRPr="00A31353">
        <w:rPr>
          <w:rFonts w:ascii="Century Gothic" w:hAnsi="Century Gothic"/>
        </w:rPr>
        <w:t xml:space="preserve"> the fun, create unforgettable memories, and share the adventure with loved ones.</w:t>
      </w:r>
    </w:p>
    <w:p w14:paraId="34D88B0D" w14:textId="77777777" w:rsidR="0063695A" w:rsidRDefault="0063695A" w:rsidP="00B96500">
      <w:pPr>
        <w:jc w:val="both"/>
        <w:rPr>
          <w:rFonts w:ascii="Century Gothic" w:hAnsi="Century Gothic"/>
        </w:rPr>
      </w:pPr>
    </w:p>
    <w:p w14:paraId="493D1792" w14:textId="77777777" w:rsidR="00A31353" w:rsidRPr="00A31353" w:rsidRDefault="00A31353" w:rsidP="00A31353">
      <w:pPr>
        <w:jc w:val="both"/>
        <w:rPr>
          <w:rFonts w:ascii="Century Gothic" w:hAnsi="Century Gothic"/>
        </w:rPr>
      </w:pPr>
      <w:r w:rsidRPr="00A31353">
        <w:rPr>
          <w:rFonts w:ascii="Century Gothic" w:hAnsi="Century Gothic"/>
          <w:b/>
          <w:bCs/>
        </w:rPr>
        <w:t>Goals</w:t>
      </w:r>
    </w:p>
    <w:p w14:paraId="47BE16A1" w14:textId="44EE01E1" w:rsidR="00A31353" w:rsidRDefault="00A31353" w:rsidP="00A31353">
      <w:pPr>
        <w:jc w:val="both"/>
        <w:rPr>
          <w:rFonts w:ascii="Century Gothic" w:hAnsi="Century Gothic"/>
        </w:rPr>
      </w:pPr>
      <w:r w:rsidRPr="00A31353">
        <w:rPr>
          <w:rFonts w:ascii="Century Gothic" w:hAnsi="Century Gothic"/>
        </w:rPr>
        <w:t xml:space="preserve">• </w:t>
      </w:r>
      <w:r w:rsidRPr="00A31353">
        <w:rPr>
          <w:rFonts w:ascii="Century Gothic" w:hAnsi="Century Gothic"/>
          <w:b/>
          <w:bCs/>
        </w:rPr>
        <w:t>Attract More Customers Online</w:t>
      </w:r>
      <w:r w:rsidRPr="00A31353">
        <w:rPr>
          <w:rFonts w:ascii="Century Gothic" w:hAnsi="Century Gothic"/>
        </w:rPr>
        <w:t xml:space="preserve">: Boost </w:t>
      </w:r>
      <w:r w:rsidR="0063695A">
        <w:rPr>
          <w:rFonts w:ascii="Century Gothic" w:hAnsi="Century Gothic"/>
        </w:rPr>
        <w:t>the</w:t>
      </w:r>
      <w:r w:rsidRPr="00A31353">
        <w:rPr>
          <w:rFonts w:ascii="Century Gothic" w:hAnsi="Century Gothic"/>
        </w:rPr>
        <w:t xml:space="preserve"> visibility on search engines and social media to reach adventure-seekers actively looking for outdoor experiences.</w:t>
      </w:r>
      <w:r w:rsidRPr="00A31353">
        <w:rPr>
          <w:rFonts w:ascii="Century Gothic" w:hAnsi="Century Gothic"/>
        </w:rPr>
        <w:br/>
        <w:t xml:space="preserve">• </w:t>
      </w:r>
      <w:r w:rsidRPr="00A31353">
        <w:rPr>
          <w:rFonts w:ascii="Century Gothic" w:hAnsi="Century Gothic"/>
          <w:b/>
          <w:bCs/>
        </w:rPr>
        <w:t>Showcase the Rafting Experience</w:t>
      </w:r>
      <w:r w:rsidRPr="00A31353">
        <w:rPr>
          <w:rFonts w:ascii="Century Gothic" w:hAnsi="Century Gothic"/>
        </w:rPr>
        <w:t>: Use captivating images, action-packed videos, and real customer stories to bring the thrill of whitewater rafting to life.</w:t>
      </w:r>
      <w:r w:rsidRPr="00A31353">
        <w:rPr>
          <w:rFonts w:ascii="Century Gothic" w:hAnsi="Century Gothic"/>
        </w:rPr>
        <w:br/>
        <w:t xml:space="preserve">• </w:t>
      </w:r>
      <w:r w:rsidRPr="00A31353">
        <w:rPr>
          <w:rFonts w:ascii="Century Gothic" w:hAnsi="Century Gothic"/>
          <w:b/>
          <w:bCs/>
        </w:rPr>
        <w:t>Make Planning Easy</w:t>
      </w:r>
      <w:r w:rsidRPr="00A31353">
        <w:rPr>
          <w:rFonts w:ascii="Century Gothic" w:hAnsi="Century Gothic"/>
        </w:rPr>
        <w:t>: Give visitors everything they need</w:t>
      </w:r>
      <w:r w:rsidR="0063695A">
        <w:rPr>
          <w:rFonts w:ascii="Century Gothic" w:hAnsi="Century Gothic"/>
        </w:rPr>
        <w:t xml:space="preserve">, </w:t>
      </w:r>
      <w:r w:rsidRPr="00A31353">
        <w:rPr>
          <w:rFonts w:ascii="Century Gothic" w:hAnsi="Century Gothic"/>
        </w:rPr>
        <w:t>trip options, pricing, safety tips, and policies</w:t>
      </w:r>
      <w:r w:rsidR="0063695A">
        <w:rPr>
          <w:rFonts w:ascii="Century Gothic" w:hAnsi="Century Gothic"/>
        </w:rPr>
        <w:t xml:space="preserve">, </w:t>
      </w:r>
      <w:r w:rsidRPr="00A31353">
        <w:rPr>
          <w:rFonts w:ascii="Century Gothic" w:hAnsi="Century Gothic"/>
        </w:rPr>
        <w:t>in a clear, user-friendly format.</w:t>
      </w:r>
      <w:r w:rsidRPr="00A31353">
        <w:rPr>
          <w:rFonts w:ascii="Century Gothic" w:hAnsi="Century Gothic"/>
        </w:rPr>
        <w:br/>
        <w:t xml:space="preserve">• </w:t>
      </w:r>
      <w:r w:rsidRPr="00A31353">
        <w:rPr>
          <w:rFonts w:ascii="Century Gothic" w:hAnsi="Century Gothic"/>
          <w:b/>
          <w:bCs/>
        </w:rPr>
        <w:t>Build a Loyal Community</w:t>
      </w:r>
      <w:r w:rsidRPr="00A31353">
        <w:rPr>
          <w:rFonts w:ascii="Century Gothic" w:hAnsi="Century Gothic"/>
        </w:rPr>
        <w:t xml:space="preserve">: Connect with past and future rafters through social media, encourage reviews, and highlight </w:t>
      </w:r>
      <w:r w:rsidR="0063695A">
        <w:rPr>
          <w:rFonts w:ascii="Century Gothic" w:hAnsi="Century Gothic"/>
        </w:rPr>
        <w:t>the</w:t>
      </w:r>
      <w:r w:rsidRPr="00A31353">
        <w:rPr>
          <w:rFonts w:ascii="Century Gothic" w:hAnsi="Century Gothic"/>
        </w:rPr>
        <w:t xml:space="preserve"> guides to create trust and connection.</w:t>
      </w:r>
      <w:r w:rsidRPr="00A31353">
        <w:rPr>
          <w:rFonts w:ascii="Century Gothic" w:hAnsi="Century Gothic"/>
        </w:rPr>
        <w:br/>
        <w:t xml:space="preserve">• </w:t>
      </w:r>
      <w:r w:rsidRPr="00A31353">
        <w:rPr>
          <w:rFonts w:ascii="Century Gothic" w:hAnsi="Century Gothic"/>
          <w:b/>
          <w:bCs/>
        </w:rPr>
        <w:t>Turn Visits into Bookings</w:t>
      </w:r>
      <w:r w:rsidRPr="00A31353">
        <w:rPr>
          <w:rFonts w:ascii="Century Gothic" w:hAnsi="Century Gothic"/>
        </w:rPr>
        <w:t>: Use exclusive promotions, seasonal discounts, and loyalty rewards to convert site visitors into paying customers.</w:t>
      </w:r>
    </w:p>
    <w:p w14:paraId="33E19FD0" w14:textId="77777777" w:rsidR="0063695A" w:rsidRPr="00A31353" w:rsidRDefault="0063695A" w:rsidP="00A31353">
      <w:pPr>
        <w:jc w:val="both"/>
        <w:rPr>
          <w:rFonts w:ascii="Century Gothic" w:hAnsi="Century Gothic"/>
        </w:rPr>
      </w:pPr>
    </w:p>
    <w:p w14:paraId="60648724" w14:textId="5E3CB6C0" w:rsidR="0063695A" w:rsidRPr="0063695A" w:rsidRDefault="0063695A" w:rsidP="0063695A">
      <w:pPr>
        <w:jc w:val="both"/>
        <w:rPr>
          <w:rFonts w:ascii="Century Gothic" w:hAnsi="Century Gothic"/>
        </w:rPr>
      </w:pPr>
      <w:r w:rsidRPr="0063695A">
        <w:rPr>
          <w:rFonts w:ascii="Century Gothic" w:hAnsi="Century Gothic"/>
          <w:b/>
          <w:bCs/>
        </w:rPr>
        <w:t>Target Audience</w:t>
      </w:r>
    </w:p>
    <w:p w14:paraId="0BA15529" w14:textId="77777777" w:rsidR="0063695A" w:rsidRPr="0063695A" w:rsidRDefault="0063695A" w:rsidP="0063695A">
      <w:pPr>
        <w:jc w:val="both"/>
        <w:rPr>
          <w:rFonts w:ascii="Century Gothic" w:hAnsi="Century Gothic"/>
        </w:rPr>
      </w:pPr>
      <w:r w:rsidRPr="0063695A">
        <w:rPr>
          <w:rFonts w:ascii="Century Gothic" w:hAnsi="Century Gothic"/>
        </w:rPr>
        <w:t>This website is designed to attract and serve a wide range of adventure-minded individuals who are actively seeking memorable outdoor experiences. Our primary audience includes thrill-seekers, nature lovers, and outdoor enthusiasts of all ages—ranging from first-time rafters to seasoned adventurers, as well as families looking for fun group outings and corporate teams seeking team-building activities.</w:t>
      </w:r>
    </w:p>
    <w:p w14:paraId="474CBAA5" w14:textId="77777777" w:rsidR="0063695A" w:rsidRPr="0063695A" w:rsidRDefault="0063695A" w:rsidP="0063695A">
      <w:pPr>
        <w:jc w:val="both"/>
        <w:rPr>
          <w:rFonts w:ascii="Century Gothic" w:hAnsi="Century Gothic"/>
        </w:rPr>
      </w:pPr>
      <w:r w:rsidRPr="0063695A">
        <w:rPr>
          <w:rFonts w:ascii="Century Gothic" w:hAnsi="Century Gothic"/>
        </w:rPr>
        <w:t>These users are typically energetic, experience-driven, and eager to connect with nature while pushing their limits. Many are searching for exciting, safe, and well-organized rafting experiences, and they expect clear answers to common questions such as trip difficulty, what to bring, age requirements, and safety protocols. They also value the ability to customize their trip, read real customer reviews, and view high-quality visuals before booking.</w:t>
      </w:r>
    </w:p>
    <w:p w14:paraId="65A120FC" w14:textId="77777777" w:rsidR="0063695A" w:rsidRPr="0063695A" w:rsidRDefault="0063695A" w:rsidP="0063695A">
      <w:pPr>
        <w:jc w:val="both"/>
        <w:rPr>
          <w:rFonts w:ascii="Century Gothic" w:hAnsi="Century Gothic"/>
        </w:rPr>
      </w:pPr>
      <w:r w:rsidRPr="0063695A">
        <w:rPr>
          <w:rFonts w:ascii="Century Gothic" w:hAnsi="Century Gothic"/>
        </w:rPr>
        <w:lastRenderedPageBreak/>
        <w:t>To meet these needs, the site will provide:</w:t>
      </w:r>
    </w:p>
    <w:p w14:paraId="717B439A"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Clear descriptions of trip levels and what to expect</w:t>
      </w:r>
    </w:p>
    <w:p w14:paraId="20DD65E8"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Testimonials and ratings from past rafters</w:t>
      </w:r>
    </w:p>
    <w:p w14:paraId="689B2B9A"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Information on safety equipment and family-friendly options</w:t>
      </w:r>
    </w:p>
    <w:p w14:paraId="23E4A73C"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Private and group booking choices</w:t>
      </w:r>
    </w:p>
    <w:p w14:paraId="15F07F0B"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Suggestions for nearby attractions and activities</w:t>
      </w:r>
    </w:p>
    <w:p w14:paraId="46467F18"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Engaging photos and videos that reflect the true adventure</w:t>
      </w:r>
    </w:p>
    <w:p w14:paraId="19869B1B" w14:textId="77777777" w:rsidR="0063695A" w:rsidRPr="0063695A" w:rsidRDefault="0063695A" w:rsidP="0063695A">
      <w:pPr>
        <w:numPr>
          <w:ilvl w:val="0"/>
          <w:numId w:val="1"/>
        </w:numPr>
        <w:jc w:val="both"/>
        <w:rPr>
          <w:rFonts w:ascii="Century Gothic" w:hAnsi="Century Gothic"/>
        </w:rPr>
      </w:pPr>
      <w:r w:rsidRPr="0063695A">
        <w:rPr>
          <w:rFonts w:ascii="Century Gothic" w:hAnsi="Century Gothic"/>
        </w:rPr>
        <w:t>Full mobile compatibility for easy access on phones and tablets</w:t>
      </w:r>
    </w:p>
    <w:p w14:paraId="5BF9170D" w14:textId="77777777" w:rsidR="0063695A" w:rsidRDefault="0063695A" w:rsidP="0063695A">
      <w:pPr>
        <w:jc w:val="both"/>
        <w:rPr>
          <w:rFonts w:ascii="Century Gothic" w:hAnsi="Century Gothic"/>
        </w:rPr>
      </w:pPr>
      <w:r w:rsidRPr="0063695A">
        <w:rPr>
          <w:rFonts w:ascii="Century Gothic" w:hAnsi="Century Gothic"/>
        </w:rPr>
        <w:t>This focused content strategy ensures we connect directly with the expectations and desires of our audience, making the site both informative and inspiring.</w:t>
      </w:r>
    </w:p>
    <w:p w14:paraId="4F7DF6B8" w14:textId="77777777" w:rsidR="009C0512" w:rsidRDefault="009C0512" w:rsidP="0063695A">
      <w:pPr>
        <w:jc w:val="both"/>
        <w:rPr>
          <w:rFonts w:ascii="Century Gothic" w:hAnsi="Century Gothic"/>
        </w:rPr>
      </w:pPr>
    </w:p>
    <w:p w14:paraId="2B1EE0DF" w14:textId="77777777" w:rsidR="00287C6F" w:rsidRDefault="00287C6F" w:rsidP="0063695A">
      <w:pPr>
        <w:jc w:val="both"/>
        <w:rPr>
          <w:rFonts w:ascii="Century Gothic" w:hAnsi="Century Gothic"/>
        </w:rPr>
      </w:pPr>
    </w:p>
    <w:p w14:paraId="1C22D9DE" w14:textId="09F8EAB5" w:rsidR="00287C6F" w:rsidRDefault="00287C6F" w:rsidP="0063695A">
      <w:pPr>
        <w:jc w:val="both"/>
        <w:rPr>
          <w:rFonts w:ascii="Century Gothic" w:hAnsi="Century Gothic"/>
        </w:rPr>
      </w:pPr>
      <w:r>
        <w:rPr>
          <w:rFonts w:ascii="Century Gothic" w:hAnsi="Century Gothic"/>
        </w:rPr>
        <w:t>Map</w:t>
      </w:r>
    </w:p>
    <w:p w14:paraId="128D3101" w14:textId="0179D0F4" w:rsidR="00287C6F" w:rsidRDefault="00287C6F" w:rsidP="0063695A">
      <w:pPr>
        <w:jc w:val="both"/>
        <w:rPr>
          <w:rFonts w:ascii="Century Gothic" w:hAnsi="Century Gothic"/>
        </w:rPr>
      </w:pPr>
      <w:r>
        <w:rPr>
          <w:rFonts w:ascii="Century Gothic" w:hAnsi="Century Gothic"/>
          <w:noProof/>
        </w:rPr>
        <w:drawing>
          <wp:inline distT="0" distB="0" distL="0" distR="0" wp14:anchorId="3951E234" wp14:editId="7C118787">
            <wp:extent cx="5859780" cy="3200400"/>
            <wp:effectExtent l="0" t="0" r="0" b="19050"/>
            <wp:docPr id="1690596869"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3724349A" w14:textId="77777777" w:rsidR="00287C6F" w:rsidRDefault="00287C6F" w:rsidP="0063695A">
      <w:pPr>
        <w:jc w:val="both"/>
        <w:rPr>
          <w:rFonts w:ascii="Century Gothic" w:hAnsi="Century Gothic"/>
        </w:rPr>
      </w:pPr>
    </w:p>
    <w:p w14:paraId="37F3ED90" w14:textId="77777777" w:rsidR="00287C6F" w:rsidRDefault="00287C6F" w:rsidP="0063695A">
      <w:pPr>
        <w:jc w:val="both"/>
        <w:rPr>
          <w:rFonts w:ascii="Century Gothic" w:hAnsi="Century Gothic"/>
        </w:rPr>
      </w:pPr>
    </w:p>
    <w:p w14:paraId="6710FB3F" w14:textId="77777777" w:rsidR="00287C6F" w:rsidRDefault="00287C6F" w:rsidP="0063695A">
      <w:pPr>
        <w:jc w:val="both"/>
        <w:rPr>
          <w:rFonts w:ascii="Century Gothic" w:hAnsi="Century Gothic"/>
        </w:rPr>
      </w:pPr>
    </w:p>
    <w:p w14:paraId="6993A211" w14:textId="525A4A52" w:rsidR="009C0512" w:rsidRDefault="009C0512" w:rsidP="0063695A">
      <w:pPr>
        <w:jc w:val="both"/>
        <w:rPr>
          <w:rFonts w:ascii="Century Gothic" w:hAnsi="Century Gothic"/>
        </w:rPr>
      </w:pPr>
      <w:r>
        <w:rPr>
          <w:rFonts w:ascii="Century Gothic" w:hAnsi="Century Gothic"/>
        </w:rPr>
        <w:lastRenderedPageBreak/>
        <w:t>Branding</w:t>
      </w:r>
    </w:p>
    <w:p w14:paraId="386027BE" w14:textId="7101046A" w:rsidR="009C0512" w:rsidRDefault="009C0512" w:rsidP="0063695A">
      <w:pPr>
        <w:jc w:val="both"/>
        <w:rPr>
          <w:rFonts w:ascii="Century Gothic" w:hAnsi="Century Gothic"/>
        </w:rPr>
      </w:pPr>
      <w:r>
        <w:rPr>
          <w:rFonts w:ascii="Century Gothic" w:hAnsi="Century Gothic"/>
          <w:noProof/>
        </w:rPr>
        <mc:AlternateContent>
          <mc:Choice Requires="wps">
            <w:drawing>
              <wp:anchor distT="0" distB="0" distL="114300" distR="114300" simplePos="0" relativeHeight="251659264" behindDoc="0" locked="0" layoutInCell="1" allowOverlap="1" wp14:anchorId="5B2699E2" wp14:editId="7BDA9E68">
                <wp:simplePos x="0" y="0"/>
                <wp:positionH relativeFrom="column">
                  <wp:posOffset>-304800</wp:posOffset>
                </wp:positionH>
                <wp:positionV relativeFrom="paragraph">
                  <wp:posOffset>262890</wp:posOffset>
                </wp:positionV>
                <wp:extent cx="1965960" cy="1569720"/>
                <wp:effectExtent l="0" t="0" r="15240" b="11430"/>
                <wp:wrapNone/>
                <wp:docPr id="1270348269" name="Oval 1"/>
                <wp:cNvGraphicFramePr/>
                <a:graphic xmlns:a="http://schemas.openxmlformats.org/drawingml/2006/main">
                  <a:graphicData uri="http://schemas.microsoft.com/office/word/2010/wordprocessingShape">
                    <wps:wsp>
                      <wps:cNvSpPr/>
                      <wps:spPr>
                        <a:xfrm>
                          <a:off x="0" y="0"/>
                          <a:ext cx="1965960" cy="1569720"/>
                        </a:xfrm>
                        <a:prstGeom prst="ellipse">
                          <a:avLst/>
                        </a:prstGeom>
                        <a:blipFill>
                          <a:blip r:embed="rId11"/>
                          <a:stretch>
                            <a:fillRect/>
                          </a:stretch>
                        </a:blipFill>
                        <a:ln w="25400">
                          <a:solidFill>
                            <a:srgbClr val="EE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B39EA2" id="Oval 1" o:spid="_x0000_s1026" style="position:absolute;margin-left:-24pt;margin-top:20.7pt;width:154.8pt;height:12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" strokecolor="#e00" strokeweight="2pt">
                <v:fill r:id="rId12" o:title="" recolor="t" rotate="t" type="frame"/>
                <v:stroke joinstyle="miter"/>
              </v:oval>
            </w:pict>
          </mc:Fallback>
        </mc:AlternateContent>
      </w:r>
      <w:r>
        <w:rPr>
          <w:rFonts w:ascii="Century Gothic" w:hAnsi="Century Gothic"/>
        </w:rPr>
        <w:t>Logo</w:t>
      </w:r>
    </w:p>
    <w:p w14:paraId="49C855E2" w14:textId="6AEBBEBB" w:rsidR="009C0512" w:rsidRPr="0063695A" w:rsidRDefault="009C0512" w:rsidP="0063695A">
      <w:pPr>
        <w:jc w:val="both"/>
        <w:rPr>
          <w:rFonts w:ascii="Century Gothic" w:hAnsi="Century Gothic"/>
        </w:rPr>
      </w:pPr>
    </w:p>
    <w:p w14:paraId="4ADBB9F4" w14:textId="77777777" w:rsidR="00A31353" w:rsidRDefault="00A31353" w:rsidP="00B96500">
      <w:pPr>
        <w:jc w:val="both"/>
        <w:rPr>
          <w:rFonts w:ascii="Century Gothic" w:hAnsi="Century Gothic"/>
        </w:rPr>
      </w:pPr>
    </w:p>
    <w:p w14:paraId="5D496EB1" w14:textId="77777777" w:rsidR="009C0512" w:rsidRPr="009C0512" w:rsidRDefault="009C0512" w:rsidP="009C0512">
      <w:pPr>
        <w:rPr>
          <w:rFonts w:ascii="Century Gothic" w:hAnsi="Century Gothic"/>
        </w:rPr>
      </w:pPr>
    </w:p>
    <w:p w14:paraId="0C039399" w14:textId="77777777" w:rsidR="009C0512" w:rsidRPr="009C0512" w:rsidRDefault="009C0512" w:rsidP="009C0512">
      <w:pPr>
        <w:rPr>
          <w:rFonts w:ascii="Century Gothic" w:hAnsi="Century Gothic"/>
        </w:rPr>
      </w:pPr>
    </w:p>
    <w:p w14:paraId="7E397044" w14:textId="77777777" w:rsidR="009C0512" w:rsidRPr="009C0512" w:rsidRDefault="009C0512" w:rsidP="009C0512">
      <w:pPr>
        <w:rPr>
          <w:rFonts w:ascii="Century Gothic" w:hAnsi="Century Gothic"/>
        </w:rPr>
      </w:pPr>
    </w:p>
    <w:p w14:paraId="77C415FB" w14:textId="700BB402" w:rsidR="009C0512" w:rsidRDefault="009C0512" w:rsidP="009C0512">
      <w:pPr>
        <w:rPr>
          <w:rFonts w:ascii="Century Gothic" w:hAnsi="Century Gothic"/>
        </w:rPr>
      </w:pPr>
    </w:p>
    <w:p w14:paraId="6281F4ED" w14:textId="102AA511" w:rsidR="00226DAF" w:rsidRDefault="009701ED" w:rsidP="009C0512">
      <w:pPr>
        <w:tabs>
          <w:tab w:val="left" w:pos="1884"/>
        </w:tabs>
        <w:jc w:val="both"/>
        <w:rPr>
          <w:rFonts w:ascii="Century Gothic" w:hAnsi="Century Gothic"/>
        </w:rPr>
      </w:pPr>
      <w:r>
        <w:rPr>
          <w:rFonts w:ascii="Century Gothic" w:hAnsi="Century Gothic"/>
        </w:rPr>
        <w:t>Colour palette</w:t>
      </w:r>
    </w:p>
    <w:p w14:paraId="6AD5FE66" w14:textId="4F0B458E" w:rsidR="009701ED" w:rsidRDefault="00226DAF" w:rsidP="009C0512">
      <w:pPr>
        <w:tabs>
          <w:tab w:val="left" w:pos="1884"/>
        </w:tabs>
        <w:jc w:val="both"/>
        <w:rPr>
          <w:rFonts w:ascii="Century Gothic" w:hAnsi="Century Gothic"/>
        </w:rPr>
      </w:pPr>
      <w:r>
        <w:rPr>
          <w:rFonts w:ascii="Century Gothic" w:hAnsi="Century Gothic"/>
          <w:noProof/>
        </w:rPr>
        <mc:AlternateContent>
          <mc:Choice Requires="wps">
            <w:drawing>
              <wp:anchor distT="0" distB="0" distL="114300" distR="114300" simplePos="0" relativeHeight="251660288" behindDoc="0" locked="0" layoutInCell="1" allowOverlap="1" wp14:anchorId="784FB32B" wp14:editId="571F539E">
                <wp:simplePos x="0" y="0"/>
                <wp:positionH relativeFrom="column">
                  <wp:posOffset>2072640</wp:posOffset>
                </wp:positionH>
                <wp:positionV relativeFrom="paragraph">
                  <wp:posOffset>177800</wp:posOffset>
                </wp:positionV>
                <wp:extent cx="1866900" cy="3048000"/>
                <wp:effectExtent l="0" t="0" r="0" b="0"/>
                <wp:wrapNone/>
                <wp:docPr id="1890633509" name="Rectangle 3"/>
                <wp:cNvGraphicFramePr/>
                <a:graphic xmlns:a="http://schemas.openxmlformats.org/drawingml/2006/main">
                  <a:graphicData uri="http://schemas.microsoft.com/office/word/2010/wordprocessingShape">
                    <wps:wsp>
                      <wps:cNvSpPr/>
                      <wps:spPr>
                        <a:xfrm>
                          <a:off x="0" y="0"/>
                          <a:ext cx="1866900" cy="30480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F60A548" w14:textId="77777777" w:rsidR="00226DAF" w:rsidRDefault="00226DAF" w:rsidP="00226DAF">
                            <w:pPr>
                              <w:jc w:val="center"/>
                            </w:pPr>
                          </w:p>
                          <w:p w14:paraId="30B648A4" w14:textId="6B0D1161" w:rsidR="00226DAF" w:rsidRPr="00226DAF" w:rsidRDefault="00226DAF" w:rsidP="00226DAF">
                            <w:pPr>
                              <w:jc w:val="center"/>
                            </w:pPr>
                            <w:r w:rsidRPr="00226DAF">
                              <w:rPr>
                                <w:noProof/>
                              </w:rPr>
                              <w:drawing>
                                <wp:inline distT="0" distB="0" distL="0" distR="0" wp14:anchorId="29294E87" wp14:editId="698E550F">
                                  <wp:extent cx="2495763" cy="1565275"/>
                                  <wp:effectExtent l="7937" t="0" r="7938" b="7937"/>
                                  <wp:docPr id="633730029" name="Picture 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730029" name="Picture 4" descr="A screenshot of a computer screen&#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2548859" cy="1598575"/>
                                          </a:xfrm>
                                          <a:prstGeom prst="rect">
                                            <a:avLst/>
                                          </a:prstGeom>
                                          <a:noFill/>
                                          <a:ln>
                                            <a:noFill/>
                                          </a:ln>
                                        </pic:spPr>
                                      </pic:pic>
                                    </a:graphicData>
                                  </a:graphic>
                                </wp:inline>
                              </w:drawing>
                            </w:r>
                          </w:p>
                          <w:p w14:paraId="3C1A9A74" w14:textId="77777777" w:rsidR="00226DAF" w:rsidRDefault="00226DAF" w:rsidP="00226DA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4FB32B" id="Rectangle 3" o:spid="_x0000_s1026" style="position:absolute;left:0;text-align:left;margin-left:163.2pt;margin-top:14pt;width:147pt;height:240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" fillcolor="white [3201]" stroked="f" strokeweight="1.5pt">
                <v:textbox>
                  <w:txbxContent>
                    <w:p w14:paraId="6F60A548" w14:textId="77777777" w:rsidR="00226DAF" w:rsidRDefault="00226DAF" w:rsidP="00226DAF">
                      <w:pPr>
                        <w:jc w:val="center"/>
                      </w:pPr>
                    </w:p>
                    <w:p w14:paraId="30B648A4" w14:textId="6B0D1161" w:rsidR="00226DAF" w:rsidRPr="00226DAF" w:rsidRDefault="00226DAF" w:rsidP="00226DAF">
                      <w:pPr>
                        <w:jc w:val="center"/>
                      </w:pPr>
                      <w:r w:rsidRPr="00226DAF">
                        <w:rPr>
                          <w:noProof/>
                        </w:rPr>
                        <w:drawing>
                          <wp:inline distT="0" distB="0" distL="0" distR="0" wp14:anchorId="29294E87" wp14:editId="698E550F">
                            <wp:extent cx="2495763" cy="1565275"/>
                            <wp:effectExtent l="7937" t="0" r="7938" b="7937"/>
                            <wp:docPr id="633730029" name="Picture 4"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730029" name="Picture 4" descr="A screenshot of a computer screen&#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2548859" cy="1598575"/>
                                    </a:xfrm>
                                    <a:prstGeom prst="rect">
                                      <a:avLst/>
                                    </a:prstGeom>
                                    <a:noFill/>
                                    <a:ln>
                                      <a:noFill/>
                                    </a:ln>
                                  </pic:spPr>
                                </pic:pic>
                              </a:graphicData>
                            </a:graphic>
                          </wp:inline>
                        </w:drawing>
                      </w:r>
                    </w:p>
                    <w:p w14:paraId="3C1A9A74" w14:textId="77777777" w:rsidR="00226DAF" w:rsidRDefault="00226DAF" w:rsidP="00226DAF">
                      <w:pPr>
                        <w:jc w:val="center"/>
                      </w:pPr>
                    </w:p>
                  </w:txbxContent>
                </v:textbox>
              </v:rect>
            </w:pict>
          </mc:Fallback>
        </mc:AlternateContent>
      </w:r>
      <w:r w:rsidR="009701ED">
        <w:rPr>
          <w:rFonts w:ascii="Century Gothic" w:hAnsi="Century Gothic"/>
        </w:rPr>
        <w:t xml:space="preserve">URL: </w:t>
      </w:r>
      <w:hyperlink r:id="rId14" w:history="1">
        <w:r w:rsidR="009701ED" w:rsidRPr="00F431F2">
          <w:rPr>
            <w:rStyle w:val="Hyperlink"/>
            <w:rFonts w:ascii="Century Gothic" w:hAnsi="Century Gothic"/>
          </w:rPr>
          <w:t>https://coolors.co/b3001b-fbf2c0-0496ff-003d5b</w:t>
        </w:r>
      </w:hyperlink>
    </w:p>
    <w:p w14:paraId="4A8B0C48" w14:textId="0B0BC1B4" w:rsidR="00226DAF" w:rsidRDefault="00226DAF" w:rsidP="009C0512">
      <w:pPr>
        <w:tabs>
          <w:tab w:val="left" w:pos="1884"/>
        </w:tabs>
        <w:jc w:val="both"/>
        <w:rPr>
          <w:rFonts w:ascii="Century Gothic" w:hAnsi="Century Gothic"/>
        </w:rPr>
      </w:pPr>
    </w:p>
    <w:p w14:paraId="2D53551F" w14:textId="4A9B52F0" w:rsidR="009701ED" w:rsidRDefault="009701ED" w:rsidP="009C0512">
      <w:pPr>
        <w:tabs>
          <w:tab w:val="left" w:pos="1884"/>
        </w:tabs>
        <w:jc w:val="both"/>
        <w:rPr>
          <w:rFonts w:ascii="Century Gothic" w:hAnsi="Century Gothic"/>
        </w:rPr>
      </w:pPr>
      <w:r>
        <w:rPr>
          <w:rFonts w:ascii="Century Gothic" w:hAnsi="Century Gothic"/>
        </w:rPr>
        <w:t>Primary Colour: B3001B</w:t>
      </w:r>
    </w:p>
    <w:p w14:paraId="22FE75AC" w14:textId="77777777" w:rsidR="00226DAF" w:rsidRDefault="00226DAF" w:rsidP="009C0512">
      <w:pPr>
        <w:tabs>
          <w:tab w:val="left" w:pos="1884"/>
        </w:tabs>
        <w:jc w:val="both"/>
        <w:rPr>
          <w:rFonts w:ascii="Century Gothic" w:hAnsi="Century Gothic"/>
        </w:rPr>
      </w:pPr>
    </w:p>
    <w:p w14:paraId="242D80B9" w14:textId="60BCD6A5" w:rsidR="009701ED" w:rsidRDefault="009701ED" w:rsidP="009C0512">
      <w:pPr>
        <w:tabs>
          <w:tab w:val="left" w:pos="1884"/>
        </w:tabs>
        <w:jc w:val="both"/>
        <w:rPr>
          <w:rFonts w:ascii="Century Gothic" w:hAnsi="Century Gothic"/>
        </w:rPr>
      </w:pPr>
      <w:r>
        <w:rPr>
          <w:rFonts w:ascii="Century Gothic" w:hAnsi="Century Gothic"/>
        </w:rPr>
        <w:t>Secondary Colour: FBF2C0</w:t>
      </w:r>
    </w:p>
    <w:p w14:paraId="5057D503" w14:textId="77777777" w:rsidR="00226DAF" w:rsidRDefault="00226DAF" w:rsidP="009C0512">
      <w:pPr>
        <w:tabs>
          <w:tab w:val="left" w:pos="1884"/>
        </w:tabs>
        <w:jc w:val="both"/>
        <w:rPr>
          <w:rFonts w:ascii="Century Gothic" w:hAnsi="Century Gothic"/>
        </w:rPr>
      </w:pPr>
    </w:p>
    <w:p w14:paraId="3087A88F" w14:textId="112A6E9F" w:rsidR="009701ED" w:rsidRDefault="009701ED" w:rsidP="009C0512">
      <w:pPr>
        <w:tabs>
          <w:tab w:val="left" w:pos="1884"/>
        </w:tabs>
        <w:jc w:val="both"/>
        <w:rPr>
          <w:rFonts w:ascii="Century Gothic" w:hAnsi="Century Gothic"/>
        </w:rPr>
      </w:pPr>
      <w:r>
        <w:rPr>
          <w:rFonts w:ascii="Century Gothic" w:hAnsi="Century Gothic"/>
        </w:rPr>
        <w:t>Accent1 Colour: 0496FF</w:t>
      </w:r>
    </w:p>
    <w:p w14:paraId="40817543" w14:textId="77777777" w:rsidR="00226DAF" w:rsidRDefault="00226DAF" w:rsidP="009C0512">
      <w:pPr>
        <w:tabs>
          <w:tab w:val="left" w:pos="1884"/>
        </w:tabs>
        <w:jc w:val="both"/>
        <w:rPr>
          <w:rFonts w:ascii="Century Gothic" w:hAnsi="Century Gothic"/>
        </w:rPr>
      </w:pPr>
    </w:p>
    <w:p w14:paraId="4D4D6253" w14:textId="649ABC77" w:rsidR="009701ED" w:rsidRDefault="009701ED" w:rsidP="009C0512">
      <w:pPr>
        <w:tabs>
          <w:tab w:val="left" w:pos="1884"/>
        </w:tabs>
        <w:jc w:val="both"/>
        <w:rPr>
          <w:rFonts w:ascii="Century Gothic" w:hAnsi="Century Gothic"/>
        </w:rPr>
      </w:pPr>
      <w:r>
        <w:rPr>
          <w:rFonts w:ascii="Century Gothic" w:hAnsi="Century Gothic"/>
        </w:rPr>
        <w:t>Accent2 Colour: 003DFB</w:t>
      </w:r>
    </w:p>
    <w:p w14:paraId="49A41412" w14:textId="77777777" w:rsidR="009701ED" w:rsidRDefault="009701ED" w:rsidP="009C0512">
      <w:pPr>
        <w:tabs>
          <w:tab w:val="left" w:pos="1884"/>
        </w:tabs>
        <w:jc w:val="both"/>
        <w:rPr>
          <w:rFonts w:ascii="Century Gothic" w:hAnsi="Century Gothic"/>
        </w:rPr>
      </w:pPr>
    </w:p>
    <w:p w14:paraId="044C346F" w14:textId="68A349B3" w:rsidR="00DF23D3" w:rsidRDefault="00DF23D3" w:rsidP="002609B6">
      <w:pPr>
        <w:tabs>
          <w:tab w:val="left" w:pos="1224"/>
        </w:tabs>
        <w:jc w:val="both"/>
        <w:rPr>
          <w:rFonts w:ascii="Century Gothic" w:hAnsi="Century Gothic"/>
        </w:rPr>
      </w:pPr>
    </w:p>
    <w:p w14:paraId="3E3718CF" w14:textId="6C4C7660" w:rsidR="00DF23D3" w:rsidRDefault="00131D71" w:rsidP="009C0512">
      <w:pPr>
        <w:tabs>
          <w:tab w:val="left" w:pos="1884"/>
        </w:tabs>
        <w:jc w:val="both"/>
        <w:rPr>
          <w:rFonts w:ascii="Century Gothic" w:hAnsi="Century Gothic"/>
        </w:rPr>
      </w:pPr>
      <w:r w:rsidRPr="00131D71">
        <w:rPr>
          <w:rFonts w:ascii="Century Gothic" w:hAnsi="Century Gothic"/>
        </w:rPr>
        <w:t>Typography</w:t>
      </w:r>
    </w:p>
    <w:p w14:paraId="3B0491B8" w14:textId="77777777" w:rsidR="001C7537" w:rsidRPr="001C7537" w:rsidRDefault="00364FBE" w:rsidP="001C7537">
      <w:pPr>
        <w:pStyle w:val="Heading1"/>
        <w:shd w:val="clear" w:color="auto" w:fill="131314"/>
        <w:spacing w:before="0" w:after="0"/>
        <w:textAlignment w:val="baseline"/>
        <w:rPr>
          <w:rFonts w:ascii="Arial" w:eastAsia="Times New Roman" w:hAnsi="Arial" w:cs="Arial"/>
          <w:b/>
          <w:bCs/>
          <w:color w:val="E3E3E3"/>
          <w:kern w:val="36"/>
          <w:sz w:val="48"/>
          <w:szCs w:val="48"/>
          <w14:ligatures w14:val="none"/>
        </w:rPr>
      </w:pPr>
      <w:r>
        <w:rPr>
          <w:rFonts w:ascii="Century Gothic" w:hAnsi="Century Gothic"/>
        </w:rPr>
        <w:t xml:space="preserve">Heading-Font: </w:t>
      </w:r>
      <w:r w:rsidR="001C7537" w:rsidRPr="001C7537">
        <w:rPr>
          <w:rFonts w:ascii="Arial" w:eastAsia="Times New Roman" w:hAnsi="Arial" w:cs="Arial"/>
          <w:b/>
          <w:bCs/>
          <w:color w:val="E3E3E3"/>
          <w:kern w:val="36"/>
          <w:sz w:val="48"/>
          <w:szCs w:val="48"/>
          <w14:ligatures w14:val="none"/>
        </w:rPr>
        <w:t>Anton</w:t>
      </w:r>
    </w:p>
    <w:p w14:paraId="0AEB03A2" w14:textId="39570D18" w:rsidR="00131D71" w:rsidRDefault="00131D71" w:rsidP="009C0512">
      <w:pPr>
        <w:tabs>
          <w:tab w:val="left" w:pos="1884"/>
        </w:tabs>
        <w:jc w:val="both"/>
        <w:rPr>
          <w:rFonts w:ascii="Century Gothic" w:hAnsi="Century Gothic"/>
        </w:rPr>
      </w:pPr>
    </w:p>
    <w:p w14:paraId="3CFA4A59" w14:textId="77777777" w:rsidR="002413E7" w:rsidRDefault="00364FBE" w:rsidP="002413E7">
      <w:pPr>
        <w:pStyle w:val="Heading1"/>
        <w:shd w:val="clear" w:color="auto" w:fill="131314"/>
        <w:spacing w:before="0" w:after="0"/>
        <w:textAlignment w:val="baseline"/>
        <w:rPr>
          <w:rFonts w:ascii="Arial" w:hAnsi="Arial" w:cs="Arial"/>
          <w:color w:val="E3E3E3"/>
        </w:rPr>
      </w:pPr>
      <w:r>
        <w:rPr>
          <w:rFonts w:ascii="Century Gothic" w:hAnsi="Century Gothic"/>
        </w:rPr>
        <w:t xml:space="preserve">Text-Font: </w:t>
      </w:r>
      <w:r w:rsidR="002413E7">
        <w:rPr>
          <w:rFonts w:ascii="Arial" w:hAnsi="Arial" w:cs="Arial"/>
          <w:color w:val="E3E3E3"/>
        </w:rPr>
        <w:t>Montserrat</w:t>
      </w:r>
    </w:p>
    <w:p w14:paraId="15906440" w14:textId="69030C66" w:rsidR="00364FBE" w:rsidRPr="009C0512" w:rsidRDefault="00364FBE" w:rsidP="009C0512">
      <w:pPr>
        <w:tabs>
          <w:tab w:val="left" w:pos="1884"/>
        </w:tabs>
        <w:jc w:val="both"/>
        <w:rPr>
          <w:rFonts w:ascii="Century Gothic" w:hAnsi="Century Gothic"/>
        </w:rPr>
      </w:pPr>
    </w:p>
    <w:sectPr w:rsidR="00364FBE" w:rsidRPr="009C05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8566791"/>
    <w:multiLevelType w:val="multilevel"/>
    <w:tmpl w:val="087CB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44237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xNrc0MTG1NDYxMjZV0lEKTi0uzszPAykwqgUAq0OPECwAAAA="/>
  </w:docVars>
  <w:rsids>
    <w:rsidRoot w:val="00B96500"/>
    <w:rsid w:val="0000303B"/>
    <w:rsid w:val="00131D71"/>
    <w:rsid w:val="00154B37"/>
    <w:rsid w:val="001C7537"/>
    <w:rsid w:val="00226DAF"/>
    <w:rsid w:val="002413E7"/>
    <w:rsid w:val="002609B6"/>
    <w:rsid w:val="00287C6F"/>
    <w:rsid w:val="00364FBE"/>
    <w:rsid w:val="00542ADE"/>
    <w:rsid w:val="0063695A"/>
    <w:rsid w:val="009701ED"/>
    <w:rsid w:val="009C0512"/>
    <w:rsid w:val="00A31353"/>
    <w:rsid w:val="00B6291D"/>
    <w:rsid w:val="00B80ED2"/>
    <w:rsid w:val="00B96500"/>
    <w:rsid w:val="00BD7236"/>
    <w:rsid w:val="00DF23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D8D5DF"/>
  <w15:chartTrackingRefBased/>
  <w15:docId w15:val="{92010851-8072-4218-AC5E-BB12A03CE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650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9650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9650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9650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9650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9650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9650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9650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9650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50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9650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9650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9650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9650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9650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9650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9650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96500"/>
    <w:rPr>
      <w:rFonts w:eastAsiaTheme="majorEastAsia" w:cstheme="majorBidi"/>
      <w:color w:val="272727" w:themeColor="text1" w:themeTint="D8"/>
    </w:rPr>
  </w:style>
  <w:style w:type="paragraph" w:styleId="Title">
    <w:name w:val="Title"/>
    <w:basedOn w:val="Normal"/>
    <w:next w:val="Normal"/>
    <w:link w:val="TitleChar"/>
    <w:uiPriority w:val="10"/>
    <w:qFormat/>
    <w:rsid w:val="00B9650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650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9650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9650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96500"/>
    <w:pPr>
      <w:spacing w:before="160"/>
      <w:jc w:val="center"/>
    </w:pPr>
    <w:rPr>
      <w:i/>
      <w:iCs/>
      <w:color w:val="404040" w:themeColor="text1" w:themeTint="BF"/>
    </w:rPr>
  </w:style>
  <w:style w:type="character" w:customStyle="1" w:styleId="QuoteChar">
    <w:name w:val="Quote Char"/>
    <w:basedOn w:val="DefaultParagraphFont"/>
    <w:link w:val="Quote"/>
    <w:uiPriority w:val="29"/>
    <w:rsid w:val="00B96500"/>
    <w:rPr>
      <w:i/>
      <w:iCs/>
      <w:color w:val="404040" w:themeColor="text1" w:themeTint="BF"/>
    </w:rPr>
  </w:style>
  <w:style w:type="paragraph" w:styleId="ListParagraph">
    <w:name w:val="List Paragraph"/>
    <w:basedOn w:val="Normal"/>
    <w:uiPriority w:val="34"/>
    <w:qFormat/>
    <w:rsid w:val="00B96500"/>
    <w:pPr>
      <w:ind w:left="720"/>
      <w:contextualSpacing/>
    </w:pPr>
  </w:style>
  <w:style w:type="character" w:styleId="IntenseEmphasis">
    <w:name w:val="Intense Emphasis"/>
    <w:basedOn w:val="DefaultParagraphFont"/>
    <w:uiPriority w:val="21"/>
    <w:qFormat/>
    <w:rsid w:val="00B96500"/>
    <w:rPr>
      <w:i/>
      <w:iCs/>
      <w:color w:val="0F4761" w:themeColor="accent1" w:themeShade="BF"/>
    </w:rPr>
  </w:style>
  <w:style w:type="paragraph" w:styleId="IntenseQuote">
    <w:name w:val="Intense Quote"/>
    <w:basedOn w:val="Normal"/>
    <w:next w:val="Normal"/>
    <w:link w:val="IntenseQuoteChar"/>
    <w:uiPriority w:val="30"/>
    <w:qFormat/>
    <w:rsid w:val="00B9650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96500"/>
    <w:rPr>
      <w:i/>
      <w:iCs/>
      <w:color w:val="0F4761" w:themeColor="accent1" w:themeShade="BF"/>
    </w:rPr>
  </w:style>
  <w:style w:type="character" w:styleId="IntenseReference">
    <w:name w:val="Intense Reference"/>
    <w:basedOn w:val="DefaultParagraphFont"/>
    <w:uiPriority w:val="32"/>
    <w:qFormat/>
    <w:rsid w:val="00B96500"/>
    <w:rPr>
      <w:b/>
      <w:bCs/>
      <w:smallCaps/>
      <w:color w:val="0F4761" w:themeColor="accent1" w:themeShade="BF"/>
      <w:spacing w:val="5"/>
    </w:rPr>
  </w:style>
  <w:style w:type="character" w:styleId="Hyperlink">
    <w:name w:val="Hyperlink"/>
    <w:basedOn w:val="DefaultParagraphFont"/>
    <w:uiPriority w:val="99"/>
    <w:unhideWhenUsed/>
    <w:rsid w:val="009701ED"/>
    <w:rPr>
      <w:color w:val="467886" w:themeColor="hyperlink"/>
      <w:u w:val="single"/>
    </w:rPr>
  </w:style>
  <w:style w:type="character" w:styleId="UnresolvedMention">
    <w:name w:val="Unresolved Mention"/>
    <w:basedOn w:val="DefaultParagraphFont"/>
    <w:uiPriority w:val="99"/>
    <w:semiHidden/>
    <w:unhideWhenUsed/>
    <w:rsid w:val="00970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559555">
      <w:bodyDiv w:val="1"/>
      <w:marLeft w:val="0"/>
      <w:marRight w:val="0"/>
      <w:marTop w:val="0"/>
      <w:marBottom w:val="0"/>
      <w:divBdr>
        <w:top w:val="none" w:sz="0" w:space="0" w:color="auto"/>
        <w:left w:val="none" w:sz="0" w:space="0" w:color="auto"/>
        <w:bottom w:val="none" w:sz="0" w:space="0" w:color="auto"/>
        <w:right w:val="none" w:sz="0" w:space="0" w:color="auto"/>
      </w:divBdr>
    </w:div>
    <w:div w:id="828711190">
      <w:bodyDiv w:val="1"/>
      <w:marLeft w:val="0"/>
      <w:marRight w:val="0"/>
      <w:marTop w:val="0"/>
      <w:marBottom w:val="0"/>
      <w:divBdr>
        <w:top w:val="none" w:sz="0" w:space="0" w:color="auto"/>
        <w:left w:val="none" w:sz="0" w:space="0" w:color="auto"/>
        <w:bottom w:val="none" w:sz="0" w:space="0" w:color="auto"/>
        <w:right w:val="none" w:sz="0" w:space="0" w:color="auto"/>
      </w:divBdr>
    </w:div>
    <w:div w:id="1312638753">
      <w:bodyDiv w:val="1"/>
      <w:marLeft w:val="0"/>
      <w:marRight w:val="0"/>
      <w:marTop w:val="0"/>
      <w:marBottom w:val="0"/>
      <w:divBdr>
        <w:top w:val="none" w:sz="0" w:space="0" w:color="auto"/>
        <w:left w:val="none" w:sz="0" w:space="0" w:color="auto"/>
        <w:bottom w:val="none" w:sz="0" w:space="0" w:color="auto"/>
        <w:right w:val="none" w:sz="0" w:space="0" w:color="auto"/>
      </w:divBdr>
    </w:div>
    <w:div w:id="1555460083">
      <w:bodyDiv w:val="1"/>
      <w:marLeft w:val="0"/>
      <w:marRight w:val="0"/>
      <w:marTop w:val="0"/>
      <w:marBottom w:val="0"/>
      <w:divBdr>
        <w:top w:val="none" w:sz="0" w:space="0" w:color="auto"/>
        <w:left w:val="none" w:sz="0" w:space="0" w:color="auto"/>
        <w:bottom w:val="none" w:sz="0" w:space="0" w:color="auto"/>
        <w:right w:val="none" w:sz="0" w:space="0" w:color="auto"/>
      </w:divBdr>
    </w:div>
    <w:div w:id="1669864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hyperlink" Target="https://coolors.co/b3001b-fbf2c0-0496ff-003d5b"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59D72B8-13CF-4D66-98E3-1F7A2FFF3794}" type="doc">
      <dgm:prSet loTypeId="urn:microsoft.com/office/officeart/2005/8/layout/radial5" loCatId="relationship" qsTypeId="urn:microsoft.com/office/officeart/2005/8/quickstyle/simple1" qsCatId="simple" csTypeId="urn:microsoft.com/office/officeart/2005/8/colors/accent1_2" csCatId="accent1" phldr="1"/>
      <dgm:spPr/>
      <dgm:t>
        <a:bodyPr/>
        <a:lstStyle/>
        <a:p>
          <a:endParaRPr lang="en-US"/>
        </a:p>
      </dgm:t>
    </dgm:pt>
    <dgm:pt modelId="{5ECC2CCF-A522-40C2-9F08-2A7F71F82CCB}">
      <dgm:prSet phldrT="[Text]"/>
      <dgm:spPr/>
      <dgm:t>
        <a:bodyPr/>
        <a:lstStyle/>
        <a:p>
          <a:r>
            <a:rPr lang="en-US"/>
            <a:t>Home</a:t>
          </a:r>
        </a:p>
      </dgm:t>
    </dgm:pt>
    <dgm:pt modelId="{2D996E7F-F7DA-422E-8DA7-959D43429713}" type="parTrans" cxnId="{AA13B13E-D3F6-4794-8C6F-E3A6B228A905}">
      <dgm:prSet/>
      <dgm:spPr/>
      <dgm:t>
        <a:bodyPr/>
        <a:lstStyle/>
        <a:p>
          <a:endParaRPr lang="en-US"/>
        </a:p>
      </dgm:t>
    </dgm:pt>
    <dgm:pt modelId="{E6255E9C-267F-43A7-B7A3-E627411A3CE2}" type="sibTrans" cxnId="{AA13B13E-D3F6-4794-8C6F-E3A6B228A905}">
      <dgm:prSet/>
      <dgm:spPr/>
      <dgm:t>
        <a:bodyPr/>
        <a:lstStyle/>
        <a:p>
          <a:endParaRPr lang="en-US"/>
        </a:p>
      </dgm:t>
    </dgm:pt>
    <dgm:pt modelId="{6564A168-2E94-4380-A1CA-2CD47C805014}">
      <dgm:prSet phldrT="[Text]"/>
      <dgm:spPr/>
      <dgm:t>
        <a:bodyPr/>
        <a:lstStyle/>
        <a:p>
          <a:pPr>
            <a:buNone/>
          </a:pPr>
          <a:r>
            <a:rPr lang="en-US" b="1" i="0"/>
            <a:t>About Us</a:t>
          </a:r>
          <a:endParaRPr lang="en-US"/>
        </a:p>
      </dgm:t>
    </dgm:pt>
    <dgm:pt modelId="{63F6723E-EB2F-450F-8827-BF0DEAF8F2D8}" type="parTrans" cxnId="{E6617C05-D24D-43EE-AAED-F9913179345E}">
      <dgm:prSet/>
      <dgm:spPr/>
      <dgm:t>
        <a:bodyPr/>
        <a:lstStyle/>
        <a:p>
          <a:endParaRPr lang="en-US"/>
        </a:p>
      </dgm:t>
    </dgm:pt>
    <dgm:pt modelId="{AB110995-FA6A-4109-AF19-281E09255BA1}" type="sibTrans" cxnId="{E6617C05-D24D-43EE-AAED-F9913179345E}">
      <dgm:prSet/>
      <dgm:spPr/>
      <dgm:t>
        <a:bodyPr/>
        <a:lstStyle/>
        <a:p>
          <a:endParaRPr lang="en-US"/>
        </a:p>
      </dgm:t>
    </dgm:pt>
    <dgm:pt modelId="{EEC329D5-9982-4315-9115-69611CF93C45}">
      <dgm:prSet phldrT="[Text]"/>
      <dgm:spPr/>
      <dgm:t>
        <a:bodyPr/>
        <a:lstStyle/>
        <a:p>
          <a:endParaRPr lang="en-US"/>
        </a:p>
        <a:p>
          <a:r>
            <a:rPr lang="en-US"/>
            <a:t>Contact Us</a:t>
          </a:r>
        </a:p>
        <a:p>
          <a:endParaRPr lang="en-US"/>
        </a:p>
      </dgm:t>
    </dgm:pt>
    <dgm:pt modelId="{3F3A4928-BAA2-4790-9B17-12B9C632E600}" type="parTrans" cxnId="{0A38356B-F99F-4BB2-B698-EE5E23981077}">
      <dgm:prSet/>
      <dgm:spPr/>
      <dgm:t>
        <a:bodyPr/>
        <a:lstStyle/>
        <a:p>
          <a:endParaRPr lang="en-US"/>
        </a:p>
      </dgm:t>
    </dgm:pt>
    <dgm:pt modelId="{FBD41515-DC6A-478F-A614-26F1E76411D6}" type="sibTrans" cxnId="{0A38356B-F99F-4BB2-B698-EE5E23981077}">
      <dgm:prSet/>
      <dgm:spPr/>
      <dgm:t>
        <a:bodyPr/>
        <a:lstStyle/>
        <a:p>
          <a:endParaRPr lang="en-US"/>
        </a:p>
      </dgm:t>
    </dgm:pt>
    <dgm:pt modelId="{739FDDDD-5732-4CB0-B2D1-D54B7895B8AA}">
      <dgm:prSet phldrT="[Text]"/>
      <dgm:spPr/>
      <dgm:t>
        <a:bodyPr/>
        <a:lstStyle/>
        <a:p>
          <a:pPr>
            <a:buNone/>
          </a:pPr>
          <a:r>
            <a:rPr lang="en-US" b="1" i="0"/>
            <a:t>Trips</a:t>
          </a:r>
          <a:endParaRPr lang="en-US"/>
        </a:p>
      </dgm:t>
    </dgm:pt>
    <dgm:pt modelId="{EDF73648-4945-4037-94AC-A09CCF5D31F6}" type="parTrans" cxnId="{E331A3BC-B0D0-44C7-9E57-3B93F0D15638}">
      <dgm:prSet/>
      <dgm:spPr/>
      <dgm:t>
        <a:bodyPr/>
        <a:lstStyle/>
        <a:p>
          <a:endParaRPr lang="en-US"/>
        </a:p>
      </dgm:t>
    </dgm:pt>
    <dgm:pt modelId="{A5FE795C-D88C-4A41-A452-6970613ED6F8}" type="sibTrans" cxnId="{E331A3BC-B0D0-44C7-9E57-3B93F0D15638}">
      <dgm:prSet/>
      <dgm:spPr/>
      <dgm:t>
        <a:bodyPr/>
        <a:lstStyle/>
        <a:p>
          <a:endParaRPr lang="en-US"/>
        </a:p>
      </dgm:t>
    </dgm:pt>
    <dgm:pt modelId="{6EDE896F-44A1-416D-829C-FAD8F729753F}" type="pres">
      <dgm:prSet presAssocID="{859D72B8-13CF-4D66-98E3-1F7A2FFF3794}" presName="Name0" presStyleCnt="0">
        <dgm:presLayoutVars>
          <dgm:chMax val="1"/>
          <dgm:dir/>
          <dgm:animLvl val="ctr"/>
          <dgm:resizeHandles val="exact"/>
        </dgm:presLayoutVars>
      </dgm:prSet>
      <dgm:spPr/>
    </dgm:pt>
    <dgm:pt modelId="{6A307B04-4313-4B98-84CC-556D3C472F28}" type="pres">
      <dgm:prSet presAssocID="{5ECC2CCF-A522-40C2-9F08-2A7F71F82CCB}" presName="centerShape" presStyleLbl="node0" presStyleIdx="0" presStyleCnt="1"/>
      <dgm:spPr/>
    </dgm:pt>
    <dgm:pt modelId="{7A946222-B52C-4B72-A6CC-65B97C90027B}" type="pres">
      <dgm:prSet presAssocID="{63F6723E-EB2F-450F-8827-BF0DEAF8F2D8}" presName="parTrans" presStyleLbl="sibTrans2D1" presStyleIdx="0" presStyleCnt="3"/>
      <dgm:spPr/>
    </dgm:pt>
    <dgm:pt modelId="{C4308648-352E-40E6-AD2D-DC72C21E8F8C}" type="pres">
      <dgm:prSet presAssocID="{63F6723E-EB2F-450F-8827-BF0DEAF8F2D8}" presName="connectorText" presStyleLbl="sibTrans2D1" presStyleIdx="0" presStyleCnt="3"/>
      <dgm:spPr/>
    </dgm:pt>
    <dgm:pt modelId="{243A897D-D663-4C31-88E4-09812054C76A}" type="pres">
      <dgm:prSet presAssocID="{6564A168-2E94-4380-A1CA-2CD47C805014}" presName="node" presStyleLbl="node1" presStyleIdx="0" presStyleCnt="3">
        <dgm:presLayoutVars>
          <dgm:bulletEnabled val="1"/>
        </dgm:presLayoutVars>
      </dgm:prSet>
      <dgm:spPr/>
    </dgm:pt>
    <dgm:pt modelId="{EE14FF82-3EDC-4D07-BEA3-3E4AE5302059}" type="pres">
      <dgm:prSet presAssocID="{3F3A4928-BAA2-4790-9B17-12B9C632E600}" presName="parTrans" presStyleLbl="sibTrans2D1" presStyleIdx="1" presStyleCnt="3"/>
      <dgm:spPr/>
    </dgm:pt>
    <dgm:pt modelId="{8EE53100-83A5-44A3-8353-4ABF114C9894}" type="pres">
      <dgm:prSet presAssocID="{3F3A4928-BAA2-4790-9B17-12B9C632E600}" presName="connectorText" presStyleLbl="sibTrans2D1" presStyleIdx="1" presStyleCnt="3"/>
      <dgm:spPr/>
    </dgm:pt>
    <dgm:pt modelId="{7CADE1DC-525C-430F-A024-EA6929EED439}" type="pres">
      <dgm:prSet presAssocID="{EEC329D5-9982-4315-9115-69611CF93C45}" presName="node" presStyleLbl="node1" presStyleIdx="1" presStyleCnt="3">
        <dgm:presLayoutVars>
          <dgm:bulletEnabled val="1"/>
        </dgm:presLayoutVars>
      </dgm:prSet>
      <dgm:spPr/>
    </dgm:pt>
    <dgm:pt modelId="{529467FC-1C30-4541-80E9-80E76333A8F5}" type="pres">
      <dgm:prSet presAssocID="{EDF73648-4945-4037-94AC-A09CCF5D31F6}" presName="parTrans" presStyleLbl="sibTrans2D1" presStyleIdx="2" presStyleCnt="3"/>
      <dgm:spPr/>
    </dgm:pt>
    <dgm:pt modelId="{CC02B1B2-C688-4473-8051-EA55F9065B9E}" type="pres">
      <dgm:prSet presAssocID="{EDF73648-4945-4037-94AC-A09CCF5D31F6}" presName="connectorText" presStyleLbl="sibTrans2D1" presStyleIdx="2" presStyleCnt="3"/>
      <dgm:spPr/>
    </dgm:pt>
    <dgm:pt modelId="{04281E06-6775-4A42-822F-77BD234E908C}" type="pres">
      <dgm:prSet presAssocID="{739FDDDD-5732-4CB0-B2D1-D54B7895B8AA}" presName="node" presStyleLbl="node1" presStyleIdx="2" presStyleCnt="3">
        <dgm:presLayoutVars>
          <dgm:bulletEnabled val="1"/>
        </dgm:presLayoutVars>
      </dgm:prSet>
      <dgm:spPr/>
    </dgm:pt>
  </dgm:ptLst>
  <dgm:cxnLst>
    <dgm:cxn modelId="{E6617C05-D24D-43EE-AAED-F9913179345E}" srcId="{5ECC2CCF-A522-40C2-9F08-2A7F71F82CCB}" destId="{6564A168-2E94-4380-A1CA-2CD47C805014}" srcOrd="0" destOrd="0" parTransId="{63F6723E-EB2F-450F-8827-BF0DEAF8F2D8}" sibTransId="{AB110995-FA6A-4109-AF19-281E09255BA1}"/>
    <dgm:cxn modelId="{951ED336-07BE-465D-B029-EAA8652E66CC}" type="presOf" srcId="{739FDDDD-5732-4CB0-B2D1-D54B7895B8AA}" destId="{04281E06-6775-4A42-822F-77BD234E908C}" srcOrd="0" destOrd="0" presId="urn:microsoft.com/office/officeart/2005/8/layout/radial5"/>
    <dgm:cxn modelId="{AA13B13E-D3F6-4794-8C6F-E3A6B228A905}" srcId="{859D72B8-13CF-4D66-98E3-1F7A2FFF3794}" destId="{5ECC2CCF-A522-40C2-9F08-2A7F71F82CCB}" srcOrd="0" destOrd="0" parTransId="{2D996E7F-F7DA-422E-8DA7-959D43429713}" sibTransId="{E6255E9C-267F-43A7-B7A3-E627411A3CE2}"/>
    <dgm:cxn modelId="{8AF03160-BBA2-4D86-A75E-84A6D3FEB46B}" type="presOf" srcId="{63F6723E-EB2F-450F-8827-BF0DEAF8F2D8}" destId="{7A946222-B52C-4B72-A6CC-65B97C90027B}" srcOrd="0" destOrd="0" presId="urn:microsoft.com/office/officeart/2005/8/layout/radial5"/>
    <dgm:cxn modelId="{9D3D2D63-D53F-4188-9207-34BB05A41456}" type="presOf" srcId="{EDF73648-4945-4037-94AC-A09CCF5D31F6}" destId="{CC02B1B2-C688-4473-8051-EA55F9065B9E}" srcOrd="1" destOrd="0" presId="urn:microsoft.com/office/officeart/2005/8/layout/radial5"/>
    <dgm:cxn modelId="{4D0BE263-9408-45D7-B1A9-3E92022992DB}" type="presOf" srcId="{5ECC2CCF-A522-40C2-9F08-2A7F71F82CCB}" destId="{6A307B04-4313-4B98-84CC-556D3C472F28}" srcOrd="0" destOrd="0" presId="urn:microsoft.com/office/officeart/2005/8/layout/radial5"/>
    <dgm:cxn modelId="{935DF768-9824-4714-92DC-A423097589B7}" type="presOf" srcId="{63F6723E-EB2F-450F-8827-BF0DEAF8F2D8}" destId="{C4308648-352E-40E6-AD2D-DC72C21E8F8C}" srcOrd="1" destOrd="0" presId="urn:microsoft.com/office/officeart/2005/8/layout/radial5"/>
    <dgm:cxn modelId="{0A38356B-F99F-4BB2-B698-EE5E23981077}" srcId="{5ECC2CCF-A522-40C2-9F08-2A7F71F82CCB}" destId="{EEC329D5-9982-4315-9115-69611CF93C45}" srcOrd="1" destOrd="0" parTransId="{3F3A4928-BAA2-4790-9B17-12B9C632E600}" sibTransId="{FBD41515-DC6A-478F-A614-26F1E76411D6}"/>
    <dgm:cxn modelId="{E20C3C4B-9F28-44BC-85E4-72B25C04053B}" type="presOf" srcId="{3F3A4928-BAA2-4790-9B17-12B9C632E600}" destId="{EE14FF82-3EDC-4D07-BEA3-3E4AE5302059}" srcOrd="0" destOrd="0" presId="urn:microsoft.com/office/officeart/2005/8/layout/radial5"/>
    <dgm:cxn modelId="{9FEDA393-D6BE-4A8B-AC1F-5E600D4EA325}" type="presOf" srcId="{EEC329D5-9982-4315-9115-69611CF93C45}" destId="{7CADE1DC-525C-430F-A024-EA6929EED439}" srcOrd="0" destOrd="0" presId="urn:microsoft.com/office/officeart/2005/8/layout/radial5"/>
    <dgm:cxn modelId="{8A1ED39F-48FE-4CD5-A698-A04CB471144B}" type="presOf" srcId="{3F3A4928-BAA2-4790-9B17-12B9C632E600}" destId="{8EE53100-83A5-44A3-8353-4ABF114C9894}" srcOrd="1" destOrd="0" presId="urn:microsoft.com/office/officeart/2005/8/layout/radial5"/>
    <dgm:cxn modelId="{E331A3BC-B0D0-44C7-9E57-3B93F0D15638}" srcId="{5ECC2CCF-A522-40C2-9F08-2A7F71F82CCB}" destId="{739FDDDD-5732-4CB0-B2D1-D54B7895B8AA}" srcOrd="2" destOrd="0" parTransId="{EDF73648-4945-4037-94AC-A09CCF5D31F6}" sibTransId="{A5FE795C-D88C-4A41-A452-6970613ED6F8}"/>
    <dgm:cxn modelId="{A8FAA3BF-9C99-4CC3-A611-23E80DB57736}" type="presOf" srcId="{6564A168-2E94-4380-A1CA-2CD47C805014}" destId="{243A897D-D663-4C31-88E4-09812054C76A}" srcOrd="0" destOrd="0" presId="urn:microsoft.com/office/officeart/2005/8/layout/radial5"/>
    <dgm:cxn modelId="{7CF892CF-55AF-40F2-B4C7-0183D909519B}" type="presOf" srcId="{EDF73648-4945-4037-94AC-A09CCF5D31F6}" destId="{529467FC-1C30-4541-80E9-80E76333A8F5}" srcOrd="0" destOrd="0" presId="urn:microsoft.com/office/officeart/2005/8/layout/radial5"/>
    <dgm:cxn modelId="{E825DDF1-C17A-4C78-8509-44B8ACD2CF5B}" type="presOf" srcId="{859D72B8-13CF-4D66-98E3-1F7A2FFF3794}" destId="{6EDE896F-44A1-416D-829C-FAD8F729753F}" srcOrd="0" destOrd="0" presId="urn:microsoft.com/office/officeart/2005/8/layout/radial5"/>
    <dgm:cxn modelId="{A668B7D5-C60F-45C2-93A7-51A38F95AF0B}" type="presParOf" srcId="{6EDE896F-44A1-416D-829C-FAD8F729753F}" destId="{6A307B04-4313-4B98-84CC-556D3C472F28}" srcOrd="0" destOrd="0" presId="urn:microsoft.com/office/officeart/2005/8/layout/radial5"/>
    <dgm:cxn modelId="{F044FD41-4EAA-48AA-B445-63D0E6D83210}" type="presParOf" srcId="{6EDE896F-44A1-416D-829C-FAD8F729753F}" destId="{7A946222-B52C-4B72-A6CC-65B97C90027B}" srcOrd="1" destOrd="0" presId="urn:microsoft.com/office/officeart/2005/8/layout/radial5"/>
    <dgm:cxn modelId="{6443B3BE-FF20-4037-B7CF-DC78A1B96F12}" type="presParOf" srcId="{7A946222-B52C-4B72-A6CC-65B97C90027B}" destId="{C4308648-352E-40E6-AD2D-DC72C21E8F8C}" srcOrd="0" destOrd="0" presId="urn:microsoft.com/office/officeart/2005/8/layout/radial5"/>
    <dgm:cxn modelId="{BA5B96D0-CCD9-4F25-99DA-63DE656984E7}" type="presParOf" srcId="{6EDE896F-44A1-416D-829C-FAD8F729753F}" destId="{243A897D-D663-4C31-88E4-09812054C76A}" srcOrd="2" destOrd="0" presId="urn:microsoft.com/office/officeart/2005/8/layout/radial5"/>
    <dgm:cxn modelId="{AA1B8268-0E65-4FD1-AAE4-3A4CDB39E904}" type="presParOf" srcId="{6EDE896F-44A1-416D-829C-FAD8F729753F}" destId="{EE14FF82-3EDC-4D07-BEA3-3E4AE5302059}" srcOrd="3" destOrd="0" presId="urn:microsoft.com/office/officeart/2005/8/layout/radial5"/>
    <dgm:cxn modelId="{9D406654-7BEE-4766-BC51-048E095B0BDB}" type="presParOf" srcId="{EE14FF82-3EDC-4D07-BEA3-3E4AE5302059}" destId="{8EE53100-83A5-44A3-8353-4ABF114C9894}" srcOrd="0" destOrd="0" presId="urn:microsoft.com/office/officeart/2005/8/layout/radial5"/>
    <dgm:cxn modelId="{25F9C3BD-32C5-41F0-82CD-5D12B1CF4FBA}" type="presParOf" srcId="{6EDE896F-44A1-416D-829C-FAD8F729753F}" destId="{7CADE1DC-525C-430F-A024-EA6929EED439}" srcOrd="4" destOrd="0" presId="urn:microsoft.com/office/officeart/2005/8/layout/radial5"/>
    <dgm:cxn modelId="{4E557110-11AB-45E0-9F3C-A6445201D7EA}" type="presParOf" srcId="{6EDE896F-44A1-416D-829C-FAD8F729753F}" destId="{529467FC-1C30-4541-80E9-80E76333A8F5}" srcOrd="5" destOrd="0" presId="urn:microsoft.com/office/officeart/2005/8/layout/radial5"/>
    <dgm:cxn modelId="{4D6BD922-D7B9-4BAE-8AE9-B308848E1FBB}" type="presParOf" srcId="{529467FC-1C30-4541-80E9-80E76333A8F5}" destId="{CC02B1B2-C688-4473-8051-EA55F9065B9E}" srcOrd="0" destOrd="0" presId="urn:microsoft.com/office/officeart/2005/8/layout/radial5"/>
    <dgm:cxn modelId="{AD8291F5-A292-4513-B8E5-8B97B30B1155}" type="presParOf" srcId="{6EDE896F-44A1-416D-829C-FAD8F729753F}" destId="{04281E06-6775-4A42-822F-77BD234E908C}" srcOrd="6" destOrd="0" presId="urn:microsoft.com/office/officeart/2005/8/layout/radial5"/>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307B04-4313-4B98-84CC-556D3C472F28}">
      <dsp:nvSpPr>
        <dsp:cNvPr id="0" name=""/>
        <dsp:cNvSpPr/>
      </dsp:nvSpPr>
      <dsp:spPr>
        <a:xfrm>
          <a:off x="2477852" y="1492639"/>
          <a:ext cx="904074" cy="904074"/>
        </a:xfrm>
        <a:prstGeom prst="ellipse">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US" sz="1700" kern="1200"/>
            <a:t>Home</a:t>
          </a:r>
        </a:p>
      </dsp:txBody>
      <dsp:txXfrm>
        <a:off x="2610251" y="1625038"/>
        <a:ext cx="639276" cy="639276"/>
      </dsp:txXfrm>
    </dsp:sp>
    <dsp:sp modelId="{7A946222-B52C-4B72-A6CC-65B97C90027B}">
      <dsp:nvSpPr>
        <dsp:cNvPr id="0" name=""/>
        <dsp:cNvSpPr/>
      </dsp:nvSpPr>
      <dsp:spPr>
        <a:xfrm rot="16200000">
          <a:off x="2833335" y="1162234"/>
          <a:ext cx="193108" cy="3073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862301" y="1252677"/>
        <a:ext cx="135176" cy="184431"/>
      </dsp:txXfrm>
    </dsp:sp>
    <dsp:sp modelId="{243A897D-D663-4C31-88E4-09812054C76A}">
      <dsp:nvSpPr>
        <dsp:cNvPr id="0" name=""/>
        <dsp:cNvSpPr/>
      </dsp:nvSpPr>
      <dsp:spPr>
        <a:xfrm>
          <a:off x="2368375" y="5254"/>
          <a:ext cx="1123029" cy="1123029"/>
        </a:xfrm>
        <a:prstGeom prst="ellipse">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i="0" kern="1200"/>
            <a:t>About Us</a:t>
          </a:r>
          <a:endParaRPr lang="en-US" sz="1200" kern="1200"/>
        </a:p>
      </dsp:txBody>
      <dsp:txXfrm>
        <a:off x="2532839" y="169718"/>
        <a:ext cx="794101" cy="794101"/>
      </dsp:txXfrm>
    </dsp:sp>
    <dsp:sp modelId="{EE14FF82-3EDC-4D07-BEA3-3E4AE5302059}">
      <dsp:nvSpPr>
        <dsp:cNvPr id="0" name=""/>
        <dsp:cNvSpPr/>
      </dsp:nvSpPr>
      <dsp:spPr>
        <a:xfrm rot="1800000">
          <a:off x="3377848" y="2105359"/>
          <a:ext cx="193108" cy="3073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381729" y="2152353"/>
        <a:ext cx="135176" cy="184431"/>
      </dsp:txXfrm>
    </dsp:sp>
    <dsp:sp modelId="{7CADE1DC-525C-430F-A024-EA6929EED439}">
      <dsp:nvSpPr>
        <dsp:cNvPr id="0" name=""/>
        <dsp:cNvSpPr/>
      </dsp:nvSpPr>
      <dsp:spPr>
        <a:xfrm>
          <a:off x="3561678" y="2072116"/>
          <a:ext cx="1123029" cy="1123029"/>
        </a:xfrm>
        <a:prstGeom prst="ellipse">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Contact Us</a:t>
          </a:r>
        </a:p>
        <a:p>
          <a:pPr marL="0" lvl="0" indent="0" algn="ctr" defTabSz="533400">
            <a:lnSpc>
              <a:spcPct val="90000"/>
            </a:lnSpc>
            <a:spcBef>
              <a:spcPct val="0"/>
            </a:spcBef>
            <a:spcAft>
              <a:spcPct val="35000"/>
            </a:spcAft>
            <a:buNone/>
          </a:pPr>
          <a:endParaRPr lang="en-US" sz="1200" kern="1200"/>
        </a:p>
      </dsp:txBody>
      <dsp:txXfrm>
        <a:off x="3726142" y="2236580"/>
        <a:ext cx="794101" cy="794101"/>
      </dsp:txXfrm>
    </dsp:sp>
    <dsp:sp modelId="{529467FC-1C30-4541-80E9-80E76333A8F5}">
      <dsp:nvSpPr>
        <dsp:cNvPr id="0" name=""/>
        <dsp:cNvSpPr/>
      </dsp:nvSpPr>
      <dsp:spPr>
        <a:xfrm rot="9000000">
          <a:off x="2288822" y="2105359"/>
          <a:ext cx="193108" cy="30738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2342873" y="2152353"/>
        <a:ext cx="135176" cy="184431"/>
      </dsp:txXfrm>
    </dsp:sp>
    <dsp:sp modelId="{04281E06-6775-4A42-822F-77BD234E908C}">
      <dsp:nvSpPr>
        <dsp:cNvPr id="0" name=""/>
        <dsp:cNvSpPr/>
      </dsp:nvSpPr>
      <dsp:spPr>
        <a:xfrm>
          <a:off x="1175071" y="2072116"/>
          <a:ext cx="1123029" cy="1123029"/>
        </a:xfrm>
        <a:prstGeom prst="ellipse">
          <a:avLst/>
        </a:prstGeom>
        <a:solidFill>
          <a:schemeClr val="accent1">
            <a:hueOff val="0"/>
            <a:satOff val="0"/>
            <a:lumOff val="0"/>
            <a:alphaOff val="0"/>
          </a:schemeClr>
        </a:solidFill>
        <a:ln w="190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b="1" i="0" kern="1200"/>
            <a:t>Trips</a:t>
          </a:r>
          <a:endParaRPr lang="en-US" sz="1200" kern="1200"/>
        </a:p>
      </dsp:txBody>
      <dsp:txXfrm>
        <a:off x="1339535" y="2236580"/>
        <a:ext cx="794101" cy="794101"/>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D9B9B-52FA-4E1F-AF3E-5B6DFD263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3</Pages>
  <Words>410</Words>
  <Characters>2532</Characters>
  <Application>Microsoft Office Word</Application>
  <DocSecurity>0</DocSecurity>
  <Lines>7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TUNDE JOHN OGUNLEYE</dc:creator>
  <cp:keywords/>
  <dc:description/>
  <cp:lastModifiedBy>BABATUNDE JOHN OGUNLEYE</cp:lastModifiedBy>
  <cp:revision>11</cp:revision>
  <dcterms:created xsi:type="dcterms:W3CDTF">2025-07-19T22:32:00Z</dcterms:created>
  <dcterms:modified xsi:type="dcterms:W3CDTF">2025-07-20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97eec8-63d8-4e8f-984a-7b20756fdc81</vt:lpwstr>
  </property>
  <property fmtid="{D5CDD505-2E9C-101B-9397-08002B2CF9AE}" pid="3" name="MSIP_Label_defa4170-0d19-0005-0004-bc88714345d2_Enabled">
    <vt:lpwstr>true</vt:lpwstr>
  </property>
  <property fmtid="{D5CDD505-2E9C-101B-9397-08002B2CF9AE}" pid="4" name="MSIP_Label_defa4170-0d19-0005-0004-bc88714345d2_SetDate">
    <vt:lpwstr>2025-07-19T23:54:08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42804ae1-d2e9-40b7-a4a3-45811234298b</vt:lpwstr>
  </property>
  <property fmtid="{D5CDD505-2E9C-101B-9397-08002B2CF9AE}" pid="8" name="MSIP_Label_defa4170-0d19-0005-0004-bc88714345d2_ActionId">
    <vt:lpwstr>67e09e27-d9c2-47cc-a0c3-da5d7eb72f1a</vt:lpwstr>
  </property>
  <property fmtid="{D5CDD505-2E9C-101B-9397-08002B2CF9AE}" pid="9" name="MSIP_Label_defa4170-0d19-0005-0004-bc88714345d2_ContentBits">
    <vt:lpwstr>0</vt:lpwstr>
  </property>
  <property fmtid="{D5CDD505-2E9C-101B-9397-08002B2CF9AE}" pid="10" name="MSIP_Label_defa4170-0d19-0005-0004-bc88714345d2_Tag">
    <vt:lpwstr>10, 3, 0, 1</vt:lpwstr>
  </property>
</Properties>
</file>